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D2C84" w14:textId="79F4A3E6" w:rsidR="003A41B4" w:rsidRDefault="00787726">
      <w:pPr>
        <w:rPr>
          <w:rFonts w:ascii="Poppins" w:eastAsia="Poppins" w:hAnsi="Poppins" w:cs="Poppins"/>
          <w:color w:val="00B8E3"/>
          <w:sz w:val="24"/>
          <w:szCs w:val="24"/>
        </w:rPr>
      </w:pPr>
      <w:r>
        <w:rPr>
          <w:rFonts w:ascii="Poppins" w:eastAsia="Poppins" w:hAnsi="Poppins" w:cs="Poppins"/>
          <w:noProof/>
          <w:color w:val="1155CC"/>
          <w:sz w:val="18"/>
          <w:szCs w:val="18"/>
          <w:u w:val="single"/>
        </w:rPr>
        <w:drawing>
          <wp:anchor distT="0" distB="0" distL="114300" distR="114300" simplePos="0" relativeHeight="251658240" behindDoc="0" locked="0" layoutInCell="1" allowOverlap="1" wp14:anchorId="1C32E69D" wp14:editId="538DCE92">
            <wp:simplePos x="0" y="0"/>
            <wp:positionH relativeFrom="column">
              <wp:posOffset>6090285</wp:posOffset>
            </wp:positionH>
            <wp:positionV relativeFrom="paragraph">
              <wp:posOffset>-360680</wp:posOffset>
            </wp:positionV>
            <wp:extent cx="957349" cy="1314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57349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DD1">
        <w:rPr>
          <w:rFonts w:ascii="Poppins" w:eastAsia="Poppins" w:hAnsi="Poppins" w:cs="Poppins"/>
          <w:b/>
          <w:color w:val="3755AC"/>
          <w:sz w:val="36"/>
          <w:szCs w:val="36"/>
        </w:rPr>
        <w:t>Week 1 Introducing Scratch</w:t>
      </w:r>
      <w:r w:rsidR="00395991">
        <w:rPr>
          <w:rFonts w:ascii="Poppins" w:eastAsia="Poppins" w:hAnsi="Poppins" w:cs="Poppins"/>
          <w:sz w:val="28"/>
          <w:szCs w:val="28"/>
        </w:rPr>
        <w:t xml:space="preserve"> </w:t>
      </w:r>
      <w:r w:rsidR="00395991">
        <w:rPr>
          <w:rFonts w:ascii="Poppins" w:eastAsia="Poppins" w:hAnsi="Poppins" w:cs="Poppins"/>
          <w:b/>
          <w:color w:val="F5A523"/>
          <w:sz w:val="36"/>
          <w:szCs w:val="36"/>
        </w:rPr>
        <w:t xml:space="preserve"> </w:t>
      </w:r>
      <w:r w:rsidR="00395991">
        <w:rPr>
          <w:rFonts w:ascii="Poppins" w:eastAsia="Poppins" w:hAnsi="Poppins" w:cs="Poppins"/>
          <w:color w:val="B7B7B7"/>
          <w:sz w:val="36"/>
          <w:szCs w:val="36"/>
        </w:rPr>
        <w:t>|</w:t>
      </w:r>
      <w:r w:rsidR="00395991">
        <w:rPr>
          <w:rFonts w:ascii="Poppins" w:eastAsia="Poppins" w:hAnsi="Poppins" w:cs="Poppins"/>
          <w:color w:val="F5A523"/>
          <w:sz w:val="36"/>
          <w:szCs w:val="36"/>
        </w:rPr>
        <w:t xml:space="preserve">  </w:t>
      </w:r>
      <w:r w:rsidR="00395991">
        <w:rPr>
          <w:rFonts w:ascii="Poppins" w:eastAsia="Poppins" w:hAnsi="Poppins" w:cs="Poppins"/>
          <w:b/>
          <w:color w:val="00B8E3"/>
          <w:sz w:val="36"/>
          <w:szCs w:val="36"/>
        </w:rPr>
        <w:t>Lesson</w:t>
      </w:r>
      <w:r w:rsidR="00395991">
        <w:rPr>
          <w:rFonts w:ascii="Poppins" w:eastAsia="Poppins" w:hAnsi="Poppins" w:cs="Poppins"/>
          <w:color w:val="00B8E3"/>
          <w:sz w:val="36"/>
          <w:szCs w:val="36"/>
        </w:rPr>
        <w:t xml:space="preserve"> 1.2 Explore</w:t>
      </w:r>
      <w:r w:rsidR="00395991">
        <w:rPr>
          <w:rFonts w:ascii="Poppins" w:eastAsia="Poppins" w:hAnsi="Poppins" w:cs="Poppins"/>
          <w:color w:val="00B8E3"/>
          <w:sz w:val="28"/>
          <w:szCs w:val="28"/>
        </w:rPr>
        <w:t xml:space="preserve"> </w:t>
      </w:r>
      <w:r w:rsidR="00395991">
        <w:rPr>
          <w:rFonts w:ascii="Poppins" w:eastAsia="Poppins" w:hAnsi="Poppins" w:cs="Poppins"/>
          <w:color w:val="B7B7B7"/>
          <w:sz w:val="24"/>
          <w:szCs w:val="24"/>
        </w:rPr>
        <w:t>(30 min)</w:t>
      </w:r>
    </w:p>
    <w:p w14:paraId="068D2C85" w14:textId="78C6D8E3" w:rsidR="003A41B4" w:rsidRDefault="00395991">
      <w:pPr>
        <w:widowControl w:val="0"/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Introduce </w:t>
      </w:r>
      <w:r w:rsidR="00441BEF">
        <w:rPr>
          <w:rFonts w:ascii="Poppins" w:eastAsia="Poppins" w:hAnsi="Poppins" w:cs="Poppins"/>
          <w:i/>
          <w:color w:val="999999"/>
          <w:sz w:val="18"/>
          <w:szCs w:val="18"/>
        </w:rPr>
        <w:t>Scratch 3.0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. Then students play </w:t>
      </w:r>
      <w:r w:rsidR="00441BEF">
        <w:rPr>
          <w:rFonts w:ascii="Poppins" w:eastAsia="Poppins" w:hAnsi="Poppins" w:cs="Poppins"/>
          <w:i/>
          <w:color w:val="999999"/>
          <w:sz w:val="18"/>
          <w:szCs w:val="18"/>
        </w:rPr>
        <w:t>Scratch Games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 on a tablet or computer.</w:t>
      </w:r>
    </w:p>
    <w:p w14:paraId="068D2C86" w14:textId="20F1D658" w:rsidR="003A41B4" w:rsidRDefault="00395991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sz w:val="18"/>
          <w:szCs w:val="18"/>
        </w:rPr>
        <w:t xml:space="preserve">Links to Resources  |  </w:t>
      </w:r>
      <w:hyperlink r:id="rId8">
        <w:r w:rsidR="002E1D34"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Overview - GBC Week 1</w:t>
        </w:r>
      </w:hyperlink>
      <w:r>
        <w:rPr>
          <w:rFonts w:ascii="Poppins" w:eastAsia="Poppins" w:hAnsi="Poppins" w:cs="Poppins"/>
          <w:sz w:val="18"/>
          <w:szCs w:val="18"/>
        </w:rPr>
        <w:t xml:space="preserve">   |  </w:t>
      </w:r>
      <w:hyperlink r:id="rId9">
        <w:r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Slideshow</w:t>
        </w:r>
      </w:hyperlink>
      <w:r>
        <w:rPr>
          <w:rFonts w:ascii="Poppins" w:eastAsia="Poppins" w:hAnsi="Poppins" w:cs="Poppins"/>
          <w:sz w:val="18"/>
          <w:szCs w:val="18"/>
        </w:rPr>
        <w:t xml:space="preserve"> | </w:t>
      </w:r>
    </w:p>
    <w:tbl>
      <w:tblPr>
        <w:tblStyle w:val="a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3A41B4" w14:paraId="068D2C88" w14:textId="77777777">
        <w:trPr>
          <w:trHeight w:val="400"/>
        </w:trPr>
        <w:tc>
          <w:tcPr>
            <w:tcW w:w="108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B8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2C87" w14:textId="58618B85" w:rsidR="003A41B4" w:rsidRDefault="00395991">
            <w:pPr>
              <w:widowControl w:val="0"/>
              <w:spacing w:line="240" w:lineRule="auto"/>
              <w:rPr>
                <w:rFonts w:ascii="Poppins" w:eastAsia="Poppins" w:hAnsi="Poppins" w:cs="Poppins"/>
                <w:color w:val="FFFFFF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color w:val="FFFFFF"/>
                <w:sz w:val="20"/>
                <w:szCs w:val="20"/>
              </w:rPr>
              <w:t xml:space="preserve">Explore: </w:t>
            </w:r>
            <w:r w:rsidR="00EB2B40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>Introduction to Scratch</w:t>
            </w:r>
          </w:p>
        </w:tc>
      </w:tr>
      <w:tr w:rsidR="003A41B4" w14:paraId="068D2C99" w14:textId="77777777">
        <w:tc>
          <w:tcPr>
            <w:tcW w:w="73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2C8F" w14:textId="0D1FC59D" w:rsidR="003A41B4" w:rsidRDefault="00441BEF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15</w:t>
            </w:r>
            <w:r w:rsidR="00395991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  <w:r w:rsidR="00395991"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single" w:sz="8" w:space="0" w:color="CCCCCC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AAAA6" w14:textId="77777777" w:rsidR="00E55708" w:rsidRDefault="00E55708" w:rsidP="00E55708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Activity: 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Introduce Scratch 3.0 Editor</w:t>
            </w:r>
          </w:p>
          <w:p w14:paraId="60718356" w14:textId="77777777" w:rsidR="00E55708" w:rsidRDefault="00E55708" w:rsidP="00E55708">
            <w:pPr>
              <w:pStyle w:val="ListParagraph"/>
              <w:widowControl w:val="0"/>
              <w:numPr>
                <w:ilvl w:val="0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Main Tab</w:t>
            </w:r>
          </w:p>
          <w:p w14:paraId="7DC85CB2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Menus – Use the file menu to save or load files</w:t>
            </w:r>
          </w:p>
          <w:p w14:paraId="0A990C6F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Coding Aria – Drag and drop the blocks here and snap them together to create your code</w:t>
            </w:r>
          </w:p>
          <w:p w14:paraId="2C7EA3DD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tart and Stop – Click the green flag to start your code, or stop sign to stop</w:t>
            </w:r>
          </w:p>
          <w:p w14:paraId="11612F34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Block Categories – Code blocks in the Block Pallet are sorted into colored groups. Click a category to scroll to the blocks in the category </w:t>
            </w:r>
          </w:p>
          <w:p w14:paraId="585C902B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tage – Your code will run here</w:t>
            </w:r>
          </w:p>
          <w:p w14:paraId="721396E3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Sprite List – All the sprites in your project are shown here. The selected sprite has a blue border around it</w:t>
            </w:r>
          </w:p>
          <w:p w14:paraId="7490776D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Backdrop – Add new background to your project</w:t>
            </w:r>
          </w:p>
          <w:p w14:paraId="65427F44" w14:textId="77777777" w:rsidR="00E55708" w:rsidRDefault="00E55708" w:rsidP="00E55708">
            <w:pPr>
              <w:pStyle w:val="ListParagraph"/>
              <w:widowControl w:val="0"/>
              <w:numPr>
                <w:ilvl w:val="0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Costumes Tab</w:t>
            </w:r>
          </w:p>
          <w:p w14:paraId="4319387B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Drawing Tool  - You could use this to draw on your sprite</w:t>
            </w:r>
          </w:p>
          <w:p w14:paraId="3998AC49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Costumes – Sprite could have more than one look. Scratch calls these looks costumes. We will use different costumes to make simple animations  </w:t>
            </w:r>
          </w:p>
          <w:p w14:paraId="3116520C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Color Sliders – We could make colors here </w:t>
            </w:r>
          </w:p>
          <w:p w14:paraId="405674EB" w14:textId="0B665428" w:rsidR="00E55708" w:rsidRDefault="0013643C" w:rsidP="00E55708">
            <w:pPr>
              <w:pStyle w:val="ListParagraph"/>
              <w:widowControl w:val="0"/>
              <w:numPr>
                <w:ilvl w:val="0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Code </w:t>
            </w:r>
            <w:r w:rsidR="00E55708">
              <w:rPr>
                <w:rFonts w:ascii="Poppins" w:eastAsia="Poppins" w:hAnsi="Poppins" w:cs="Poppins"/>
                <w:sz w:val="20"/>
                <w:szCs w:val="20"/>
              </w:rPr>
              <w:t>Blocks</w:t>
            </w:r>
          </w:p>
          <w:p w14:paraId="4FD03E0D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Input Block – an input is an action that tells a computer to do something. You can use input blocks to make code run when the player does something, like pressing a key or moving the mouse  </w:t>
            </w:r>
          </w:p>
          <w:p w14:paraId="02E95B08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Motion Block – this makes a sprite move</w:t>
            </w:r>
          </w:p>
          <w:p w14:paraId="4D56015F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Forever Block – Any code you put inside this will keep running forever </w:t>
            </w:r>
          </w:p>
          <w:p w14:paraId="777F6D95" w14:textId="2538900C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Next Costume Block – This te</w:t>
            </w:r>
            <w:r w:rsidR="0013643C">
              <w:rPr>
                <w:rFonts w:ascii="Poppins" w:eastAsia="Poppins" w:hAnsi="Poppins" w:cs="Poppins"/>
                <w:sz w:val="20"/>
                <w:szCs w:val="20"/>
              </w:rPr>
              <w:t>l</w:t>
            </w:r>
            <w:bookmarkStart w:id="0" w:name="_GoBack"/>
            <w:bookmarkEnd w:id="0"/>
            <w:r>
              <w:rPr>
                <w:rFonts w:ascii="Poppins" w:eastAsia="Poppins" w:hAnsi="Poppins" w:cs="Poppins"/>
                <w:sz w:val="20"/>
                <w:szCs w:val="20"/>
              </w:rPr>
              <w:t>ls a sprite to change the c</w:t>
            </w:r>
            <w:r w:rsidR="00140E3B">
              <w:rPr>
                <w:rFonts w:ascii="Poppins" w:eastAsia="Poppins" w:hAnsi="Poppins" w:cs="Poppins"/>
                <w:sz w:val="20"/>
                <w:szCs w:val="20"/>
              </w:rPr>
              <w:t>o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stume, making it look like it moves</w:t>
            </w:r>
          </w:p>
          <w:p w14:paraId="6E9BD653" w14:textId="77777777" w:rsidR="00E55708" w:rsidRDefault="00E55708" w:rsidP="00E55708">
            <w:pPr>
              <w:pStyle w:val="ListParagraph"/>
              <w:widowControl w:val="0"/>
              <w:numPr>
                <w:ilvl w:val="1"/>
                <w:numId w:val="6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Wait until block – this block tels what to do if something happens </w:t>
            </w:r>
          </w:p>
          <w:p w14:paraId="068D2C98" w14:textId="72A54792" w:rsidR="003A41B4" w:rsidRDefault="00E55708" w:rsidP="00E55708">
            <w:pPr>
              <w:widowControl w:val="0"/>
              <w:ind w:left="720"/>
              <w:rPr>
                <w:rFonts w:ascii="Poppins" w:eastAsia="Poppins" w:hAnsi="Poppins" w:cs="Poppins"/>
                <w:b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</w:tc>
      </w:tr>
      <w:tr w:rsidR="003A41B4" w14:paraId="068D2CAA" w14:textId="77777777">
        <w:tc>
          <w:tcPr>
            <w:tcW w:w="735" w:type="dxa"/>
            <w:tcBorders>
              <w:top w:val="single" w:sz="8" w:space="0" w:color="CCCCCC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2CA7" w14:textId="77777777" w:rsidR="003A41B4" w:rsidRDefault="00395991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 xml:space="preserve">15 </w:t>
            </w:r>
            <w:r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CCCCCC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D2CA8" w14:textId="34822DE4" w:rsidR="003A41B4" w:rsidRDefault="00395991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Independent Practice: 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Students </w:t>
            </w:r>
            <w:r w:rsidR="00441BEF">
              <w:rPr>
                <w:rFonts w:ascii="Poppins" w:eastAsia="Poppins" w:hAnsi="Poppins" w:cs="Poppins"/>
                <w:sz w:val="20"/>
                <w:szCs w:val="20"/>
              </w:rPr>
              <w:t xml:space="preserve">could </w:t>
            </w:r>
            <w:r w:rsidR="00140E3B">
              <w:rPr>
                <w:rFonts w:ascii="Poppins" w:eastAsia="Poppins" w:hAnsi="Poppins" w:cs="Poppins"/>
                <w:sz w:val="20"/>
                <w:szCs w:val="20"/>
              </w:rPr>
              <w:t>play some of the Scratch Games provided by the instructor or could search Sc</w:t>
            </w:r>
            <w:r w:rsidR="005955FA">
              <w:rPr>
                <w:rFonts w:ascii="Poppins" w:eastAsia="Poppins" w:hAnsi="Poppins" w:cs="Poppins"/>
                <w:sz w:val="20"/>
                <w:szCs w:val="20"/>
              </w:rPr>
              <w:t>ratch</w:t>
            </w:r>
          </w:p>
          <w:p w14:paraId="068D2CA9" w14:textId="62189AEE" w:rsidR="003A41B4" w:rsidRDefault="00395991">
            <w:pPr>
              <w:widowControl w:val="0"/>
              <w:numPr>
                <w:ilvl w:val="0"/>
                <w:numId w:val="4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After </w:t>
            </w:r>
            <w:r w:rsidR="005955FA">
              <w:rPr>
                <w:rFonts w:ascii="Poppins" w:eastAsia="Poppins" w:hAnsi="Poppins" w:cs="Poppins"/>
                <w:sz w:val="20"/>
                <w:szCs w:val="20"/>
              </w:rPr>
              <w:t xml:space="preserve">the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majority of students have completed one </w:t>
            </w:r>
            <w:r w:rsidR="005955FA">
              <w:rPr>
                <w:rFonts w:ascii="Poppins" w:eastAsia="Poppins" w:hAnsi="Poppins" w:cs="Poppins"/>
                <w:sz w:val="20"/>
                <w:szCs w:val="20"/>
              </w:rPr>
              <w:t>a game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, pause the class and give students motivation: </w:t>
            </w: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“</w:t>
            </w:r>
            <w:r w:rsidR="00FE5E8B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Now you saw the top scratch games</w:t>
            </w:r>
            <w:r w:rsidR="005727A2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 xml:space="preserve">, how could we make them more fun? </w:t>
            </w:r>
            <w:r w:rsidR="007D0D6F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 xml:space="preserve">We </w:t>
            </w:r>
            <w:r w:rsidR="002F516C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wish that our students would take TOP 10 spots on the best Scratch Game list</w:t>
            </w:r>
            <w:r w:rsidR="007D0D6F"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!</w:t>
            </w:r>
            <w:r>
              <w:rPr>
                <w:rFonts w:ascii="Poppins" w:eastAsia="Poppins" w:hAnsi="Poppins" w:cs="Poppins"/>
                <w:i/>
                <w:color w:val="999999"/>
                <w:sz w:val="20"/>
                <w:szCs w:val="20"/>
              </w:rPr>
              <w:t>”</w:t>
            </w:r>
          </w:p>
        </w:tc>
      </w:tr>
    </w:tbl>
    <w:p w14:paraId="068D2CB5" w14:textId="0CEC6C49" w:rsidR="003A41B4" w:rsidRDefault="003A41B4" w:rsidP="00395991">
      <w:pPr>
        <w:rPr>
          <w:rFonts w:ascii="Poppins" w:eastAsia="Poppins" w:hAnsi="Poppins" w:cs="Poppins"/>
          <w:b/>
          <w:sz w:val="36"/>
          <w:szCs w:val="36"/>
        </w:rPr>
      </w:pPr>
    </w:p>
    <w:p w14:paraId="6502F6C6" w14:textId="3DC1E3FE" w:rsidR="004A0F5D" w:rsidRPr="004A0F5D" w:rsidRDefault="004A0F5D" w:rsidP="004A0F5D">
      <w:pPr>
        <w:rPr>
          <w:rFonts w:ascii="Poppins" w:eastAsia="Poppins" w:hAnsi="Poppins" w:cs="Poppins"/>
          <w:sz w:val="36"/>
          <w:szCs w:val="36"/>
        </w:rPr>
      </w:pPr>
    </w:p>
    <w:p w14:paraId="52546DD9" w14:textId="0C07113A" w:rsidR="004A0F5D" w:rsidRPr="004A0F5D" w:rsidRDefault="004A0F5D" w:rsidP="004A0F5D">
      <w:pPr>
        <w:rPr>
          <w:rFonts w:ascii="Poppins" w:eastAsia="Poppins" w:hAnsi="Poppins" w:cs="Poppins"/>
          <w:sz w:val="36"/>
          <w:szCs w:val="36"/>
        </w:rPr>
      </w:pPr>
    </w:p>
    <w:p w14:paraId="062C870F" w14:textId="75460BA2" w:rsidR="004A0F5D" w:rsidRPr="004A0F5D" w:rsidRDefault="004A0F5D" w:rsidP="004A0F5D">
      <w:pPr>
        <w:rPr>
          <w:rFonts w:ascii="Poppins" w:eastAsia="Poppins" w:hAnsi="Poppins" w:cs="Poppins"/>
          <w:sz w:val="36"/>
          <w:szCs w:val="36"/>
        </w:rPr>
      </w:pPr>
    </w:p>
    <w:p w14:paraId="1B39471B" w14:textId="7F699705" w:rsidR="004A0F5D" w:rsidRPr="004A0F5D" w:rsidRDefault="004A0F5D" w:rsidP="004A0F5D">
      <w:pPr>
        <w:rPr>
          <w:rFonts w:ascii="Poppins" w:eastAsia="Poppins" w:hAnsi="Poppins" w:cs="Poppins"/>
          <w:sz w:val="36"/>
          <w:szCs w:val="36"/>
        </w:rPr>
      </w:pPr>
    </w:p>
    <w:p w14:paraId="10D38E36" w14:textId="77777777" w:rsidR="004A0F5D" w:rsidRPr="004A0F5D" w:rsidRDefault="004A0F5D" w:rsidP="004A0F5D">
      <w:pPr>
        <w:jc w:val="center"/>
        <w:rPr>
          <w:rFonts w:ascii="Poppins" w:eastAsia="Poppins" w:hAnsi="Poppins" w:cs="Poppins"/>
          <w:sz w:val="36"/>
          <w:szCs w:val="36"/>
        </w:rPr>
      </w:pPr>
    </w:p>
    <w:sectPr w:rsidR="004A0F5D" w:rsidRPr="004A0F5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E9A70" w14:textId="77777777" w:rsidR="00794863" w:rsidRDefault="00794863">
      <w:pPr>
        <w:spacing w:line="240" w:lineRule="auto"/>
      </w:pPr>
      <w:r>
        <w:separator/>
      </w:r>
    </w:p>
  </w:endnote>
  <w:endnote w:type="continuationSeparator" w:id="0">
    <w:p w14:paraId="0A2BD8F0" w14:textId="77777777" w:rsidR="00794863" w:rsidRDefault="007948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DE166" w14:textId="77777777" w:rsidR="004A0F5D" w:rsidRDefault="004A0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D2CBF" w14:textId="724088ED" w:rsidR="003A41B4" w:rsidRDefault="00395991">
    <w:pPr>
      <w:jc w:val="center"/>
    </w:pPr>
    <w:r>
      <w:rPr>
        <w:sz w:val="12"/>
        <w:szCs w:val="12"/>
      </w:rPr>
      <w:t xml:space="preserve">© 2019 </w:t>
    </w:r>
    <w:r w:rsidR="004A0F5D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E00236" w14:textId="77777777" w:rsidR="004A0F5D" w:rsidRDefault="004A0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67B32" w14:textId="77777777" w:rsidR="00794863" w:rsidRDefault="00794863">
      <w:pPr>
        <w:spacing w:line="240" w:lineRule="auto"/>
      </w:pPr>
      <w:r>
        <w:separator/>
      </w:r>
    </w:p>
  </w:footnote>
  <w:footnote w:type="continuationSeparator" w:id="0">
    <w:p w14:paraId="4276F503" w14:textId="77777777" w:rsidR="00794863" w:rsidRDefault="007948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397F" w14:textId="77777777" w:rsidR="004A0F5D" w:rsidRDefault="004A0F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504AE" w14:textId="77777777" w:rsidR="004A0F5D" w:rsidRDefault="004A0F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16508" w14:textId="77777777" w:rsidR="004A0F5D" w:rsidRDefault="004A0F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C2409"/>
    <w:multiLevelType w:val="multilevel"/>
    <w:tmpl w:val="37FC39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BBE0490"/>
    <w:multiLevelType w:val="multilevel"/>
    <w:tmpl w:val="6B40184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FA20AE2"/>
    <w:multiLevelType w:val="multilevel"/>
    <w:tmpl w:val="55DC5F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A476B69"/>
    <w:multiLevelType w:val="multilevel"/>
    <w:tmpl w:val="C714D8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0F07AC9"/>
    <w:multiLevelType w:val="multilevel"/>
    <w:tmpl w:val="799E3B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2FD1B02"/>
    <w:multiLevelType w:val="hybridMultilevel"/>
    <w:tmpl w:val="8CF87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LE0szAzszAwNjNU0lEKTi0uzszPAykwrQUAy1HdhSwAAAA="/>
  </w:docVars>
  <w:rsids>
    <w:rsidRoot w:val="003A41B4"/>
    <w:rsid w:val="000F197E"/>
    <w:rsid w:val="0013643C"/>
    <w:rsid w:val="00140E3B"/>
    <w:rsid w:val="00141DD1"/>
    <w:rsid w:val="0022150A"/>
    <w:rsid w:val="002E1D34"/>
    <w:rsid w:val="002F516C"/>
    <w:rsid w:val="00395991"/>
    <w:rsid w:val="003A41B4"/>
    <w:rsid w:val="00441BEF"/>
    <w:rsid w:val="004A0F5D"/>
    <w:rsid w:val="004C77E0"/>
    <w:rsid w:val="005727A2"/>
    <w:rsid w:val="005955FA"/>
    <w:rsid w:val="006100E4"/>
    <w:rsid w:val="00787726"/>
    <w:rsid w:val="00794863"/>
    <w:rsid w:val="007D0D6F"/>
    <w:rsid w:val="00E55708"/>
    <w:rsid w:val="00EB2B40"/>
    <w:rsid w:val="00FE5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D2C84"/>
  <w15:docId w15:val="{A5B49442-E79C-4C0A-A5A6-D1956EF53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C77E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E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5570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0F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F5D"/>
  </w:style>
  <w:style w:type="paragraph" w:styleId="Footer">
    <w:name w:val="footer"/>
    <w:basedOn w:val="Normal"/>
    <w:link w:val="FooterChar"/>
    <w:uiPriority w:val="99"/>
    <w:unhideWhenUsed/>
    <w:rsid w:val="004A0F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F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7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localhos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1</Pages>
  <Words>303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iy Zarubin</cp:lastModifiedBy>
  <cp:revision>18</cp:revision>
  <dcterms:created xsi:type="dcterms:W3CDTF">2019-12-15T17:36:00Z</dcterms:created>
  <dcterms:modified xsi:type="dcterms:W3CDTF">2019-12-19T03:51:00Z</dcterms:modified>
</cp:coreProperties>
</file>